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5B409" w14:textId="77777777" w:rsidR="004778CF" w:rsidRDefault="001208F1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Mission Senior Secondary</w:t>
      </w:r>
    </w:p>
    <w:p w14:paraId="1AB87E4F" w14:textId="77777777" w:rsidR="00482F37" w:rsidRDefault="00F4581F" w:rsidP="00482F37">
      <w:pPr>
        <w:contextualSpacing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Albert McMahon</w:t>
      </w:r>
      <w:r w:rsidR="00482F37">
        <w:rPr>
          <w:rFonts w:ascii="Arial" w:hAnsi="Arial" w:cs="Arial"/>
          <w:sz w:val="40"/>
          <w:szCs w:val="40"/>
        </w:rPr>
        <w:t xml:space="preserve"> Elementary PAC</w:t>
      </w:r>
    </w:p>
    <w:p w14:paraId="32D269A7" w14:textId="77777777" w:rsidR="001208F1" w:rsidRDefault="001208F1">
      <w:pPr>
        <w:rPr>
          <w:rFonts w:ascii="Arial" w:hAnsi="Arial" w:cs="Arial"/>
          <w:sz w:val="40"/>
          <w:szCs w:val="40"/>
        </w:rPr>
      </w:pPr>
    </w:p>
    <w:p w14:paraId="4D2BF40C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:</w:t>
      </w:r>
    </w:p>
    <w:p w14:paraId="2A3E5C08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</w:t>
      </w:r>
      <w:r w:rsidR="009925B9">
        <w:rPr>
          <w:rFonts w:ascii="Arial" w:hAnsi="Arial" w:cs="Arial"/>
          <w:sz w:val="28"/>
          <w:szCs w:val="28"/>
        </w:rPr>
        <w:t>_________</w:t>
      </w:r>
    </w:p>
    <w:p w14:paraId="355D796C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ost-Secondary Plans: </w:t>
      </w:r>
    </w:p>
    <w:p w14:paraId="5E07E7E5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705816DA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er Goal: ____________________________________________________________</w:t>
      </w:r>
    </w:p>
    <w:p w14:paraId="7E71A127" w14:textId="77777777" w:rsidR="00482F37" w:rsidRDefault="00C6079E" w:rsidP="00482F37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w many years did you att</w:t>
      </w:r>
      <w:r w:rsidR="004D2168">
        <w:rPr>
          <w:rFonts w:ascii="Arial" w:hAnsi="Arial" w:cs="Arial"/>
          <w:sz w:val="28"/>
          <w:szCs w:val="28"/>
        </w:rPr>
        <w:t>end Albert McMahon Elementary (3</w:t>
      </w:r>
      <w:r>
        <w:rPr>
          <w:rFonts w:ascii="Arial" w:hAnsi="Arial" w:cs="Arial"/>
          <w:sz w:val="28"/>
          <w:szCs w:val="28"/>
        </w:rPr>
        <w:t xml:space="preserve"> year minimum to qualify)</w:t>
      </w:r>
      <w:r w:rsidR="00482F37">
        <w:rPr>
          <w:rFonts w:ascii="Arial" w:hAnsi="Arial" w:cs="Arial"/>
          <w:sz w:val="28"/>
          <w:szCs w:val="28"/>
        </w:rPr>
        <w:t xml:space="preserve">? </w:t>
      </w:r>
    </w:p>
    <w:p w14:paraId="68404E06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05FE3BF0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</w:p>
    <w:p w14:paraId="054E0E0E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clude the following with this application form:</w:t>
      </w:r>
    </w:p>
    <w:p w14:paraId="1E7DD47A" w14:textId="77777777" w:rsidR="001208F1" w:rsidRDefault="001208F1" w:rsidP="001208F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tobiographical essay</w:t>
      </w:r>
      <w:r w:rsidR="00C6079E">
        <w:rPr>
          <w:rFonts w:ascii="Arial" w:hAnsi="Arial" w:cs="Arial"/>
          <w:sz w:val="28"/>
          <w:szCs w:val="28"/>
        </w:rPr>
        <w:t xml:space="preserve"> outlining what the bursary will be used for</w:t>
      </w:r>
      <w:r w:rsidR="004D2168">
        <w:rPr>
          <w:rFonts w:ascii="Arial" w:hAnsi="Arial" w:cs="Arial"/>
          <w:sz w:val="28"/>
          <w:szCs w:val="28"/>
        </w:rPr>
        <w:t>, future plans for next year</w:t>
      </w:r>
      <w:r>
        <w:rPr>
          <w:rFonts w:ascii="Arial" w:hAnsi="Arial" w:cs="Arial"/>
          <w:sz w:val="28"/>
          <w:szCs w:val="28"/>
        </w:rPr>
        <w:t>(1 page only please)</w:t>
      </w:r>
    </w:p>
    <w:p w14:paraId="5C4D184C" w14:textId="77777777" w:rsidR="00FC0C27" w:rsidRDefault="00FC0C27" w:rsidP="00FC0C27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14A9FC7F" w14:textId="77777777" w:rsidR="00FC0C27" w:rsidRPr="00FC0C27" w:rsidRDefault="001208F1" w:rsidP="00FC0C27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st of accomplishments (including</w:t>
      </w:r>
      <w:r w:rsidR="00FC0C27">
        <w:rPr>
          <w:rFonts w:ascii="Arial" w:hAnsi="Arial" w:cs="Arial"/>
          <w:sz w:val="28"/>
          <w:szCs w:val="28"/>
        </w:rPr>
        <w:t>:</w:t>
      </w:r>
      <w:r>
        <w:rPr>
          <w:rFonts w:ascii="Arial" w:hAnsi="Arial" w:cs="Arial"/>
          <w:sz w:val="28"/>
          <w:szCs w:val="28"/>
        </w:rPr>
        <w:t xml:space="preserve"> awards, community service and volunteering)</w:t>
      </w:r>
    </w:p>
    <w:p w14:paraId="5848424B" w14:textId="77777777" w:rsidR="00FC0C27" w:rsidRDefault="00FC0C27" w:rsidP="00FC0C27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67240CE3" w14:textId="1207B3D7" w:rsidR="001208F1" w:rsidRDefault="005B2F4B" w:rsidP="001208F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</w:t>
      </w:r>
      <w:r w:rsidR="0044618F">
        <w:rPr>
          <w:rFonts w:ascii="Arial" w:hAnsi="Arial" w:cs="Arial"/>
          <w:sz w:val="28"/>
          <w:szCs w:val="28"/>
        </w:rPr>
        <w:t xml:space="preserve"> p</w:t>
      </w:r>
      <w:r w:rsidR="001208F1">
        <w:rPr>
          <w:rFonts w:ascii="Arial" w:hAnsi="Arial" w:cs="Arial"/>
          <w:sz w:val="28"/>
          <w:szCs w:val="28"/>
        </w:rPr>
        <w:t xml:space="preserve">ersonal </w:t>
      </w:r>
      <w:r w:rsidR="00FC0C27">
        <w:rPr>
          <w:rFonts w:ascii="Arial" w:hAnsi="Arial" w:cs="Arial"/>
          <w:sz w:val="28"/>
          <w:szCs w:val="28"/>
        </w:rPr>
        <w:t xml:space="preserve">reference </w:t>
      </w:r>
      <w:proofErr w:type="gramStart"/>
      <w:r w:rsidR="00FC0C27">
        <w:rPr>
          <w:rFonts w:ascii="Arial" w:hAnsi="Arial" w:cs="Arial"/>
          <w:sz w:val="28"/>
          <w:szCs w:val="28"/>
        </w:rPr>
        <w:t>letter</w:t>
      </w:r>
      <w:proofErr w:type="gramEnd"/>
    </w:p>
    <w:p w14:paraId="6D0F51E7" w14:textId="77777777" w:rsidR="00FC0C27" w:rsidRPr="00FC0C27" w:rsidRDefault="00FC0C27" w:rsidP="00FC0C27">
      <w:pPr>
        <w:pStyle w:val="ListParagraph"/>
        <w:rPr>
          <w:rFonts w:ascii="Arial" w:hAnsi="Arial" w:cs="Arial"/>
          <w:sz w:val="28"/>
          <w:szCs w:val="28"/>
        </w:rPr>
      </w:pPr>
    </w:p>
    <w:p w14:paraId="7FC60B44" w14:textId="3D779D18" w:rsidR="00FC0C27" w:rsidRDefault="00FC0C27" w:rsidP="005B2F4B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6BAB35BF" w14:textId="77777777" w:rsidR="00FC0C27" w:rsidRPr="00FC0C27" w:rsidRDefault="00FC0C27" w:rsidP="00FC0C27">
      <w:pPr>
        <w:pStyle w:val="ListParagraph"/>
        <w:rPr>
          <w:rFonts w:ascii="Arial" w:hAnsi="Arial" w:cs="Arial"/>
          <w:sz w:val="28"/>
          <w:szCs w:val="28"/>
        </w:rPr>
      </w:pPr>
    </w:p>
    <w:p w14:paraId="2239DEF1" w14:textId="0884A978" w:rsidR="0044155F" w:rsidRDefault="0044155F" w:rsidP="0044155F">
      <w:pPr>
        <w:jc w:val="lef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PLICATION DEADLINE:</w:t>
      </w:r>
      <w:r w:rsidR="002F663E">
        <w:rPr>
          <w:rFonts w:ascii="Arial" w:hAnsi="Arial" w:cs="Arial"/>
          <w:b/>
          <w:bCs/>
          <w:sz w:val="28"/>
          <w:szCs w:val="28"/>
        </w:rPr>
        <w:t xml:space="preserve"> Friday</w:t>
      </w:r>
      <w:r w:rsidR="00BD593B">
        <w:rPr>
          <w:rFonts w:ascii="Arial" w:hAnsi="Arial" w:cs="Arial"/>
          <w:b/>
          <w:bCs/>
          <w:sz w:val="28"/>
          <w:szCs w:val="28"/>
        </w:rPr>
        <w:t>,</w:t>
      </w:r>
      <w:r w:rsidR="002F663E">
        <w:rPr>
          <w:rFonts w:ascii="Arial" w:hAnsi="Arial" w:cs="Arial"/>
          <w:b/>
          <w:bCs/>
          <w:sz w:val="28"/>
          <w:szCs w:val="28"/>
        </w:rPr>
        <w:t xml:space="preserve"> May 31st, 2024,</w:t>
      </w:r>
      <w:r w:rsidR="00BD593B">
        <w:rPr>
          <w:rFonts w:ascii="Arial" w:hAnsi="Arial" w:cs="Arial"/>
          <w:b/>
          <w:bCs/>
          <w:sz w:val="28"/>
          <w:szCs w:val="28"/>
        </w:rPr>
        <w:t xml:space="preserve"> at 3pm</w:t>
      </w:r>
    </w:p>
    <w:p w14:paraId="212A9573" w14:textId="77777777" w:rsidR="0044155F" w:rsidRDefault="0044155F" w:rsidP="0044155F">
      <w:pPr>
        <w:contextualSpacing/>
        <w:rPr>
          <w:rFonts w:ascii="Arial" w:hAnsi="Arial" w:cs="Arial"/>
          <w:b/>
          <w:sz w:val="28"/>
          <w:szCs w:val="28"/>
        </w:rPr>
      </w:pPr>
    </w:p>
    <w:p w14:paraId="79B424B5" w14:textId="77777777" w:rsidR="0044155F" w:rsidRDefault="0044155F" w:rsidP="0044155F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Return your completed application and all supporting </w:t>
      </w:r>
    </w:p>
    <w:p w14:paraId="52CB3922" w14:textId="261BDC15" w:rsidR="00FC0C27" w:rsidRDefault="0044155F" w:rsidP="00F10A94">
      <w:pPr>
        <w:contextualSpacing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Documentation t</w:t>
      </w:r>
      <w:r w:rsidR="00BD593B">
        <w:rPr>
          <w:rFonts w:ascii="Arial" w:hAnsi="Arial" w:cs="Arial"/>
          <w:b/>
          <w:sz w:val="28"/>
          <w:szCs w:val="28"/>
        </w:rPr>
        <w:t xml:space="preserve">o: </w:t>
      </w:r>
      <w:hyperlink r:id="rId8" w:history="1">
        <w:r w:rsidR="00BD593B" w:rsidRPr="00845053">
          <w:rPr>
            <w:rStyle w:val="Hyperlink"/>
            <w:rFonts w:ascii="Arial" w:hAnsi="Arial" w:cs="Arial"/>
            <w:b/>
            <w:sz w:val="28"/>
            <w:szCs w:val="28"/>
          </w:rPr>
          <w:t>albertmcmahonpac@gmail.com</w:t>
        </w:r>
      </w:hyperlink>
      <w:r w:rsidR="00BD593B">
        <w:rPr>
          <w:rFonts w:ascii="Arial" w:hAnsi="Arial" w:cs="Arial"/>
          <w:b/>
          <w:sz w:val="28"/>
          <w:szCs w:val="28"/>
        </w:rPr>
        <w:t xml:space="preserve"> </w:t>
      </w:r>
    </w:p>
    <w:p w14:paraId="4600ED90" w14:textId="1163C5C8" w:rsidR="00F10A94" w:rsidRPr="00F210F2" w:rsidRDefault="00F10A94" w:rsidP="00F10A94">
      <w:pPr>
        <w:contextualSpacing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ubject: Albert McMahon PAC </w:t>
      </w:r>
      <w:r w:rsidR="00BD593B">
        <w:rPr>
          <w:rFonts w:ascii="Arial" w:hAnsi="Arial" w:cs="Arial"/>
          <w:b/>
          <w:sz w:val="28"/>
          <w:szCs w:val="28"/>
        </w:rPr>
        <w:t>S</w:t>
      </w:r>
      <w:r>
        <w:rPr>
          <w:rFonts w:ascii="Arial" w:hAnsi="Arial" w:cs="Arial"/>
          <w:b/>
          <w:sz w:val="28"/>
          <w:szCs w:val="28"/>
        </w:rPr>
        <w:t>cholarship</w:t>
      </w:r>
    </w:p>
    <w:sectPr w:rsidR="00F10A94" w:rsidRPr="00F210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52C"/>
    <w:multiLevelType w:val="hybridMultilevel"/>
    <w:tmpl w:val="125CA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E1F1F"/>
    <w:multiLevelType w:val="hybridMultilevel"/>
    <w:tmpl w:val="21D2F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6079598">
    <w:abstractNumId w:val="1"/>
  </w:num>
  <w:num w:numId="2" w16cid:durableId="16690960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MjO3NDYxNDK1NDRT0lEKTi0uzszPAykwrAUAzKhP6ywAAAA="/>
  </w:docVars>
  <w:rsids>
    <w:rsidRoot w:val="001208F1"/>
    <w:rsid w:val="00042542"/>
    <w:rsid w:val="001208F1"/>
    <w:rsid w:val="00163772"/>
    <w:rsid w:val="001D5512"/>
    <w:rsid w:val="00207697"/>
    <w:rsid w:val="0027709A"/>
    <w:rsid w:val="002F663E"/>
    <w:rsid w:val="0044155F"/>
    <w:rsid w:val="0044618F"/>
    <w:rsid w:val="004778CF"/>
    <w:rsid w:val="00482F37"/>
    <w:rsid w:val="004D2168"/>
    <w:rsid w:val="005B2F4B"/>
    <w:rsid w:val="006E2AB8"/>
    <w:rsid w:val="00707567"/>
    <w:rsid w:val="007D6E28"/>
    <w:rsid w:val="009925B9"/>
    <w:rsid w:val="00AF50B3"/>
    <w:rsid w:val="00BD593B"/>
    <w:rsid w:val="00C6079E"/>
    <w:rsid w:val="00D166ED"/>
    <w:rsid w:val="00F10A94"/>
    <w:rsid w:val="00F210F2"/>
    <w:rsid w:val="00F4581F"/>
    <w:rsid w:val="00FA6BE5"/>
    <w:rsid w:val="00FC0C27"/>
    <w:rsid w:val="00FD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74317"/>
  <w15:docId w15:val="{5A2C2AC1-77B5-4FFF-983E-88A5DAE2C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8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0A9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A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bertmcmahonpac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979C46582BF4881682D84CC268C9D" ma:contentTypeVersion="13" ma:contentTypeDescription="Create a new document." ma:contentTypeScope="" ma:versionID="e2309a357558dd7a84c504b63e0c5b17">
  <xsd:schema xmlns:xsd="http://www.w3.org/2001/XMLSchema" xmlns:xs="http://www.w3.org/2001/XMLSchema" xmlns:p="http://schemas.microsoft.com/office/2006/metadata/properties" xmlns:ns3="ead701fa-9593-4d15-b7a5-c1b12ae48434" xmlns:ns4="c0e17407-cf6b-45c8-903e-848888e9822d" targetNamespace="http://schemas.microsoft.com/office/2006/metadata/properties" ma:root="true" ma:fieldsID="29691f951e1acad14c383f299211e067" ns3:_="" ns4:_="">
    <xsd:import namespace="ead701fa-9593-4d15-b7a5-c1b12ae48434"/>
    <xsd:import namespace="c0e17407-cf6b-45c8-903e-848888e982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701fa-9593-4d15-b7a5-c1b12ae484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17407-cf6b-45c8-903e-848888e982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3EB233-4A1C-40BB-9EE9-3F749044F3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69E9D1-D7F8-4C17-8A32-33595FECBC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42193D-ACDA-410C-98DC-0AD1FC0971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701fa-9593-4d15-b7a5-c1b12ae48434"/>
    <ds:schemaRef ds:uri="c0e17407-cf6b-45c8-903e-848888e982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Evans</dc:creator>
  <cp:lastModifiedBy>Christina Coulson</cp:lastModifiedBy>
  <cp:revision>2</cp:revision>
  <cp:lastPrinted>2016-04-15T16:23:00Z</cp:lastPrinted>
  <dcterms:created xsi:type="dcterms:W3CDTF">2024-04-29T21:58:00Z</dcterms:created>
  <dcterms:modified xsi:type="dcterms:W3CDTF">2024-04-29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979C46582BF4881682D84CC268C9D</vt:lpwstr>
  </property>
</Properties>
</file>